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7640D" w14:textId="29345376" w:rsidR="00A6503E" w:rsidRDefault="00A6503E" w:rsidP="00B423E6">
      <w:pPr>
        <w:jc w:val="center"/>
      </w:pPr>
      <w:r w:rsidRPr="00A6503E">
        <w:rPr>
          <w:rStyle w:val="Heading1Char"/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78E3DFD2" wp14:editId="610025C5">
                <wp:simplePos x="0" y="0"/>
                <wp:positionH relativeFrom="column">
                  <wp:posOffset>48247</wp:posOffset>
                </wp:positionH>
                <wp:positionV relativeFrom="paragraph">
                  <wp:posOffset>52401</wp:posOffset>
                </wp:positionV>
                <wp:extent cx="3960" cy="6840"/>
                <wp:effectExtent l="38100" t="38100" r="53340" b="5080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3960" cy="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6FC54A61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" o:spid="_x0000_s1026" type="#_x0000_t75" style="position:absolute;margin-left:3.1pt;margin-top:3.45pt;width:1.7pt;height: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">
                <v:imagedata r:id="rId6" o:title=""/>
              </v:shape>
            </w:pict>
          </mc:Fallback>
        </mc:AlternateContent>
      </w:r>
      <w:r w:rsidRPr="00A6503E">
        <w:rPr>
          <w:rStyle w:val="Heading1Char"/>
        </w:rPr>
        <w:t>Agenda</w:t>
      </w:r>
    </w:p>
    <w:p w14:paraId="195A6DCE" w14:textId="4A0ADFE3" w:rsidR="00A6503E" w:rsidRPr="00A6503E" w:rsidRDefault="00A6503E" w:rsidP="00A6503E">
      <w:pPr>
        <w:pStyle w:val="Heading2"/>
        <w:numPr>
          <w:ilvl w:val="0"/>
          <w:numId w:val="0"/>
        </w:numPr>
      </w:pPr>
      <w:r>
        <w:t xml:space="preserve">Minutes of </w:t>
      </w:r>
      <w:r w:rsidR="00B423E6">
        <w:t xml:space="preserve">the </w:t>
      </w:r>
      <w:r>
        <w:t>last meeting</w:t>
      </w:r>
    </w:p>
    <w:p w14:paraId="031ACF37" w14:textId="77777777" w:rsidR="00A6503E" w:rsidRDefault="00A6503E"/>
    <w:p w14:paraId="5163CF78" w14:textId="77777777" w:rsidR="00A6503E" w:rsidRDefault="00A6503E" w:rsidP="00A6503E">
      <w:pPr>
        <w:pStyle w:val="Heading2"/>
      </w:pPr>
      <w:r>
        <w:t>Communicating</w:t>
      </w:r>
    </w:p>
    <w:p w14:paraId="25B31854" w14:textId="08E39A88" w:rsidR="00B423E6" w:rsidRPr="00B423E6" w:rsidRDefault="00BA41F3" w:rsidP="00B423E6">
      <w:r>
        <w:t>Any issues?</w:t>
      </w:r>
    </w:p>
    <w:p w14:paraId="243044F4" w14:textId="77777777" w:rsidR="00A6503E" w:rsidRDefault="00A6503E" w:rsidP="00A6503E">
      <w:pPr>
        <w:pStyle w:val="Heading2"/>
      </w:pPr>
      <w:r w:rsidRPr="00A6503E">
        <w:t>Scrum</w:t>
      </w:r>
    </w:p>
    <w:p w14:paraId="044BF6A0" w14:textId="7869A103" w:rsidR="00716890" w:rsidRDefault="00692BFB" w:rsidP="00716890">
      <w:r>
        <w:t>Discuss w</w:t>
      </w:r>
      <w:r w:rsidR="00E3316D">
        <w:t>orking toward the first prototype of the application</w:t>
      </w:r>
      <w:r w:rsidR="008A0EC9">
        <w:t xml:space="preserve">.  A basic app with a working set of views and a </w:t>
      </w:r>
      <w:r w:rsidR="00DD4A6F">
        <w:t>basic base.html template.</w:t>
      </w:r>
      <w:r w:rsidR="002F5DDC">
        <w:t xml:space="preserve"> To be completed for 20</w:t>
      </w:r>
      <w:r w:rsidR="002F5DDC" w:rsidRPr="002F5DDC">
        <w:rPr>
          <w:vertAlign w:val="superscript"/>
        </w:rPr>
        <w:t>th</w:t>
      </w:r>
      <w:r w:rsidR="002F5DDC">
        <w:t xml:space="preserve"> Feb.</w:t>
      </w:r>
    </w:p>
    <w:p w14:paraId="7BDC3B6A" w14:textId="2CC12FF7" w:rsidR="00CA3A7C" w:rsidRDefault="00CA3A7C" w:rsidP="00CA3A7C">
      <w:pPr>
        <w:pStyle w:val="ListParagraph"/>
        <w:numPr>
          <w:ilvl w:val="0"/>
          <w:numId w:val="4"/>
        </w:numPr>
      </w:pPr>
      <w:r>
        <w:t>Database</w:t>
      </w:r>
    </w:p>
    <w:p w14:paraId="34022A28" w14:textId="4084D628" w:rsidR="00CA3A7C" w:rsidRDefault="002F5DDC" w:rsidP="00CA3A7C">
      <w:pPr>
        <w:pStyle w:val="ListParagraph"/>
        <w:numPr>
          <w:ilvl w:val="0"/>
          <w:numId w:val="4"/>
        </w:numPr>
      </w:pPr>
      <w:r>
        <w:t>Navigation</w:t>
      </w:r>
    </w:p>
    <w:p w14:paraId="0A748D95" w14:textId="1C4745B8" w:rsidR="001E2D71" w:rsidRDefault="001E2D71" w:rsidP="00CA3A7C">
      <w:pPr>
        <w:pStyle w:val="ListParagraph"/>
        <w:numPr>
          <w:ilvl w:val="0"/>
          <w:numId w:val="4"/>
        </w:numPr>
      </w:pPr>
      <w:r>
        <w:t>UI</w:t>
      </w:r>
    </w:p>
    <w:p w14:paraId="034ED506" w14:textId="6E3075FD" w:rsidR="00A6503E" w:rsidRDefault="001E2D71" w:rsidP="002D1EDE">
      <w:pPr>
        <w:pStyle w:val="Heading2"/>
        <w:numPr>
          <w:ilvl w:val="0"/>
          <w:numId w:val="0"/>
        </w:numPr>
        <w:ind w:left="720"/>
      </w:pPr>
      <w:r>
        <w:t>F</w:t>
      </w:r>
      <w:r w:rsidR="00A6503E">
        <w:t>eedback</w:t>
      </w:r>
    </w:p>
    <w:p w14:paraId="02F64A00" w14:textId="1032F346" w:rsidR="006D2364" w:rsidRPr="006D2364" w:rsidRDefault="001E2D71" w:rsidP="006D2364">
      <w:r>
        <w:t xml:space="preserve">Please identify any issues to maintain the </w:t>
      </w:r>
      <w:r w:rsidR="00DF29A3">
        <w:t xml:space="preserve">follow-up </w:t>
      </w:r>
      <w:r>
        <w:t xml:space="preserve">register and we can discuss the solutions or </w:t>
      </w:r>
      <w:r w:rsidR="00B0673C">
        <w:t>find a suitable work around.</w:t>
      </w:r>
    </w:p>
    <w:p w14:paraId="0E102924" w14:textId="412D8960" w:rsidR="00A6503E" w:rsidRDefault="00D83458" w:rsidP="00A6503E">
      <w:pPr>
        <w:pStyle w:val="Heading2"/>
        <w:rPr>
          <w:rStyle w:val="Heading2Char"/>
        </w:rPr>
      </w:pPr>
      <w:r w:rsidRPr="00A6503E">
        <w:rPr>
          <w:rStyle w:val="Heading2Char"/>
        </w:rPr>
        <w:t>Self</w:t>
      </w:r>
      <w:r>
        <w:t>-</w:t>
      </w:r>
      <w:r w:rsidRPr="00A6503E">
        <w:rPr>
          <w:rStyle w:val="Heading2Char"/>
        </w:rPr>
        <w:t>evaluation</w:t>
      </w:r>
    </w:p>
    <w:p w14:paraId="25CBDB10" w14:textId="1728BB30" w:rsidR="005C5301" w:rsidRPr="005C5301" w:rsidRDefault="00B36B08" w:rsidP="005C5301">
      <w:r>
        <w:t xml:space="preserve">Keep notes on what you have done and what </w:t>
      </w:r>
      <w:r w:rsidR="00DA5A1C">
        <w:t>went well or not.</w:t>
      </w:r>
      <w:r w:rsidR="00577F6F">
        <w:t xml:space="preserve"> It is </w:t>
      </w:r>
      <w:r w:rsidR="00905926">
        <w:t>essential</w:t>
      </w:r>
      <w:r w:rsidR="00577F6F">
        <w:t xml:space="preserve"> to share th</w:t>
      </w:r>
      <w:r w:rsidR="00121081">
        <w:t>is with the team.</w:t>
      </w:r>
      <w:r w:rsidR="00DF29A3">
        <w:t xml:space="preserve"> Please maintain or forward to JJ</w:t>
      </w:r>
    </w:p>
    <w:p w14:paraId="72FACABD" w14:textId="66560B47" w:rsidR="00DA5A1C" w:rsidRDefault="00A6503E" w:rsidP="00DA5A1C">
      <w:pPr>
        <w:pStyle w:val="Heading2"/>
      </w:pPr>
      <w:r>
        <w:t>Achievements</w:t>
      </w:r>
    </w:p>
    <w:p w14:paraId="072FAB9C" w14:textId="0C453AF9" w:rsidR="00577F6F" w:rsidRPr="00577F6F" w:rsidRDefault="00121081" w:rsidP="00577F6F">
      <w:r>
        <w:t>What is completed</w:t>
      </w:r>
      <w:r w:rsidR="00905926">
        <w:t>,</w:t>
      </w:r>
      <w:r>
        <w:t xml:space="preserve"> </w:t>
      </w:r>
      <w:r w:rsidR="00905926">
        <w:t xml:space="preserve">if anything, please </w:t>
      </w:r>
      <w:r w:rsidR="00D463B4">
        <w:t xml:space="preserve">be honest. If you need assistance, please ask.  We are a </w:t>
      </w:r>
      <w:r w:rsidR="00C70FE2">
        <w:t>team.</w:t>
      </w:r>
      <w:r w:rsidR="00D463B4">
        <w:t xml:space="preserve"> </w:t>
      </w:r>
    </w:p>
    <w:p w14:paraId="2E63A29B" w14:textId="2D4B102E" w:rsidR="00407AE2" w:rsidRDefault="00156807" w:rsidP="00A6503E">
      <w:pPr>
        <w:pStyle w:val="Heading2"/>
      </w:pPr>
      <w:r>
        <w:t xml:space="preserve">Peer </w:t>
      </w:r>
      <w:r w:rsidR="00A6503E">
        <w:t xml:space="preserve">Evaluation </w:t>
      </w:r>
      <w:r>
        <w:t>Feedback</w:t>
      </w:r>
    </w:p>
    <w:p w14:paraId="46FFEE66" w14:textId="77777777" w:rsidR="00156807" w:rsidRDefault="00156807" w:rsidP="00156807"/>
    <w:p w14:paraId="65B5E611" w14:textId="41F76F8C" w:rsidR="004E0E23" w:rsidRDefault="00A6503E" w:rsidP="00407AE2">
      <w:pPr>
        <w:pStyle w:val="Heading2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1D95FABC" wp14:editId="5A7B5DFA">
                <wp:simplePos x="0" y="0"/>
                <wp:positionH relativeFrom="column">
                  <wp:posOffset>-125993</wp:posOffset>
                </wp:positionH>
                <wp:positionV relativeFrom="paragraph">
                  <wp:posOffset>-269799</wp:posOffset>
                </wp:positionV>
                <wp:extent cx="1440" cy="3240"/>
                <wp:effectExtent l="38100" t="57150" r="55880" b="53975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440" cy="3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8CE178" id="Ink 1" o:spid="_x0000_s1026" type="#_x0000_t75" style="position:absolute;margin-left:-10.6pt;margin-top:-21.95pt;width:1.5pt;height:1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">
                <v:imagedata r:id="rId8" o:title=""/>
              </v:shape>
            </w:pict>
          </mc:Fallback>
        </mc:AlternateContent>
      </w:r>
      <w:r w:rsidR="00407AE2">
        <w:t xml:space="preserve">Next meeting </w:t>
      </w:r>
      <w:r w:rsidR="00156807">
        <w:t>20</w:t>
      </w:r>
      <w:r w:rsidR="004E0E23" w:rsidRPr="004E0E23">
        <w:rPr>
          <w:vertAlign w:val="superscript"/>
        </w:rPr>
        <w:t>th</w:t>
      </w:r>
      <w:r w:rsidR="004E0E23">
        <w:t xml:space="preserve"> Feb 23 Library </w:t>
      </w:r>
      <w:r w:rsidR="00BB2969">
        <w:t>Room</w:t>
      </w:r>
      <w:r w:rsidR="004E0E23">
        <w:t xml:space="preserve"> 5</w:t>
      </w:r>
    </w:p>
    <w:p w14:paraId="15E1BFC0" w14:textId="2F5E949B" w:rsidR="006E0DB8" w:rsidRPr="004E0E23" w:rsidRDefault="00156807" w:rsidP="004E0E23">
      <w:pPr>
        <w:pStyle w:val="Heading2"/>
        <w:numPr>
          <w:ilvl w:val="0"/>
          <w:numId w:val="0"/>
        </w:numPr>
        <w:rPr>
          <w:rFonts w:ascii="Tahoma" w:eastAsiaTheme="minorHAnsi" w:hAnsi="Tahoma"/>
          <w:color w:val="auto"/>
          <w:sz w:val="24"/>
          <w:szCs w:val="24"/>
        </w:rPr>
      </w:pPr>
      <w:r>
        <w:rPr>
          <w:rFonts w:ascii="Tahoma" w:eastAsiaTheme="minorHAnsi" w:hAnsi="Tahoma"/>
          <w:color w:val="auto"/>
          <w:sz w:val="24"/>
          <w:szCs w:val="24"/>
        </w:rPr>
        <w:t>Room is booked</w:t>
      </w:r>
    </w:p>
    <w:sectPr w:rsidR="006E0DB8" w:rsidRPr="004E0E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B3AE3"/>
    <w:multiLevelType w:val="hybridMultilevel"/>
    <w:tmpl w:val="13D42D30"/>
    <w:lvl w:ilvl="0" w:tplc="386AB292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B95E64"/>
    <w:multiLevelType w:val="multilevel"/>
    <w:tmpl w:val="D08AD42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6764F4E"/>
    <w:multiLevelType w:val="hybridMultilevel"/>
    <w:tmpl w:val="3B06E5B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EF496F"/>
    <w:multiLevelType w:val="multilevel"/>
    <w:tmpl w:val="BB5C4882"/>
    <w:lvl w:ilvl="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148478069">
    <w:abstractNumId w:val="1"/>
  </w:num>
  <w:num w:numId="2" w16cid:durableId="324015221">
    <w:abstractNumId w:val="0"/>
  </w:num>
  <w:num w:numId="3" w16cid:durableId="162355240">
    <w:abstractNumId w:val="3"/>
  </w:num>
  <w:num w:numId="4" w16cid:durableId="6896016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DY3NzE0t7A0MTBQ0lEKTi0uzszPAykwrAUAkEqoGSwAAAA="/>
  </w:docVars>
  <w:rsids>
    <w:rsidRoot w:val="00A6503E"/>
    <w:rsid w:val="00121081"/>
    <w:rsid w:val="00146141"/>
    <w:rsid w:val="00156807"/>
    <w:rsid w:val="001E2D71"/>
    <w:rsid w:val="002D1EDE"/>
    <w:rsid w:val="002F5DDC"/>
    <w:rsid w:val="00407AE2"/>
    <w:rsid w:val="004E0E23"/>
    <w:rsid w:val="00577F6F"/>
    <w:rsid w:val="005C5301"/>
    <w:rsid w:val="00692BFB"/>
    <w:rsid w:val="006D2364"/>
    <w:rsid w:val="006E0DB8"/>
    <w:rsid w:val="007105EE"/>
    <w:rsid w:val="00714D0A"/>
    <w:rsid w:val="00716890"/>
    <w:rsid w:val="00843F36"/>
    <w:rsid w:val="00850627"/>
    <w:rsid w:val="008A0EC9"/>
    <w:rsid w:val="008E1CF9"/>
    <w:rsid w:val="008F0618"/>
    <w:rsid w:val="008F0978"/>
    <w:rsid w:val="00905926"/>
    <w:rsid w:val="00A157F7"/>
    <w:rsid w:val="00A4566C"/>
    <w:rsid w:val="00A6121E"/>
    <w:rsid w:val="00A6503E"/>
    <w:rsid w:val="00B01F0A"/>
    <w:rsid w:val="00B0673C"/>
    <w:rsid w:val="00B36B08"/>
    <w:rsid w:val="00B423E6"/>
    <w:rsid w:val="00B73B97"/>
    <w:rsid w:val="00BA41F3"/>
    <w:rsid w:val="00BB2969"/>
    <w:rsid w:val="00BD2C0E"/>
    <w:rsid w:val="00C70FE2"/>
    <w:rsid w:val="00CA3A7C"/>
    <w:rsid w:val="00CF34DA"/>
    <w:rsid w:val="00D463B4"/>
    <w:rsid w:val="00D83458"/>
    <w:rsid w:val="00DA5A1C"/>
    <w:rsid w:val="00DD4A6F"/>
    <w:rsid w:val="00DF29A3"/>
    <w:rsid w:val="00E3316D"/>
    <w:rsid w:val="00F2136B"/>
    <w:rsid w:val="00F25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69EE39"/>
  <w15:chartTrackingRefBased/>
  <w15:docId w15:val="{81EB9248-7E54-452E-9D6E-D6270C248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ahoma" w:eastAsiaTheme="minorHAnsi" w:hAnsi="Tahoma" w:cstheme="majorBidi"/>
        <w:sz w:val="24"/>
        <w:szCs w:val="24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05EE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105EE"/>
    <w:pPr>
      <w:keepNext/>
      <w:keepLines/>
      <w:spacing w:before="240" w:after="0"/>
      <w:outlineLvl w:val="0"/>
    </w:pPr>
    <w:rPr>
      <w:rFonts w:eastAsiaTheme="majorEastAsia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34DA"/>
    <w:pPr>
      <w:keepNext/>
      <w:keepLines/>
      <w:numPr>
        <w:numId w:val="3"/>
      </w:numPr>
      <w:spacing w:before="40" w:after="0"/>
      <w:outlineLvl w:val="1"/>
    </w:pPr>
    <w:rPr>
      <w:rFonts w:ascii="Times New Roman" w:eastAsiaTheme="majorEastAsia" w:hAnsi="Times New Roman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F34DA"/>
    <w:rPr>
      <w:rFonts w:ascii="Times New Roman" w:eastAsiaTheme="majorEastAsia" w:hAnsi="Times New Roman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7105EE"/>
    <w:rPr>
      <w:rFonts w:eastAsiaTheme="majorEastAsia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73B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customXml" Target="ink/ink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customXml" Target="ink/ink1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2-06T09:43:10.41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8 399 0 0,'2'-8'0'0'0,"1"3"0"0"0,0 3 0 0 0,-2 1 0 0 0,0-1 0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2-06T09:39:40.89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 8 12895 0 0,'0'0'1152'0'0,"-3"-8"-928"0"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1</Words>
  <Characters>635</Characters>
  <Application>Microsoft Office Word</Application>
  <DocSecurity>0</DocSecurity>
  <Lines>5</Lines>
  <Paragraphs>1</Paragraphs>
  <ScaleCrop>false</ScaleCrop>
  <Company/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Johnston</dc:creator>
  <cp:keywords/>
  <dc:description/>
  <cp:lastModifiedBy>Jack Johnston</cp:lastModifiedBy>
  <cp:revision>13</cp:revision>
  <dcterms:created xsi:type="dcterms:W3CDTF">2023-02-11T12:56:00Z</dcterms:created>
  <dcterms:modified xsi:type="dcterms:W3CDTF">2023-02-11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0f5738-8b69-440e-9bbd-69253502bfdf</vt:lpwstr>
  </property>
</Properties>
</file>